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Peru</w:t>
      </w:r>
      <w:r>
        <w:t xml:space="preserve"> </w:t>
      </w:r>
      <w:r>
        <w:t xml:space="preserve">Lima</w:t>
      </w:r>
    </w:p>
    <w:bookmarkStart w:id="24"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t xml:space="preserve">Dear Hiring Manager,</w:t>
      </w:r>
      <w:r>
        <w:br/>
      </w:r>
      <w:r>
        <w:t xml:space="preserve">Attraction of the Automotive Engineer Position in Peru Lima</w:t>
      </w:r>
    </w:p>
    <w:p>
      <w:pPr>
        <w:pStyle w:val="BodyText"/>
      </w:pPr>
      <w:r>
        <w:t xml:space="preserve">I am writing to express my enthusiastic interest in the Automotive Engineer position at your esteemed organization, based in Peru Lima. As a dedicated professional with a strong background in automotive design, development, and innovation, I am eager to contribute my expertise to a dynamic team that is shaping the future of transportation in one of South America's most vibrant cities. The opportunity to work within Peru Lima’s growing automotive sector aligns perfectly with my career goals and passion for creating sustainable, efficient, and cutting-edge vehicle solutions.</w:t>
      </w:r>
    </w:p>
    <w:bookmarkStart w:id="20" w:name="why-i-am-a-strong-candidate"/>
    <w:p>
      <w:pPr>
        <w:pStyle w:val="Heading2"/>
      </w:pPr>
      <w:r>
        <w:t xml:space="preserve">Why I Am a Strong Candidate</w:t>
      </w:r>
    </w:p>
    <w:p>
      <w:pPr>
        <w:pStyle w:val="FirstParagraph"/>
      </w:pPr>
      <w:r>
        <w:t xml:space="preserve">With [X years] of experience in the automotive industry, I have developed a comprehensive understanding of the technical and managerial aspects of automotive engineering. My career has been defined by a commitment to excellence, problem-solving, and innovation. From conceptual design to prototyping and testing, I thrive in environments where creativity meets precision. Whether it’s optimizing fuel efficiency, enhancing vehicle safety standards, or integrating advanced technologies like hybrid systems or electric powertrains, I bring a results-driven mindset that consistently delivers value.</w:t>
      </w:r>
    </w:p>
    <w:p>
      <w:pPr>
        <w:pStyle w:val="BodyText"/>
      </w:pPr>
      <w:r>
        <w:t xml:space="preserve">One of my most significant achievements was [specific project or accomplishment]. For example, while working at [Previous Company], I led a team to redesign the chassis of a mid-size SUV, resulting in a 15% improvement in fuel efficiency and compliance with international safety regulations. This experience not only honed my technical skills but also strengthened my ability to collaborate with cross-functional teams, including designers, suppliers, and regulatory experts. These skills are critical for addressing the unique challenges faced by automotive engineers in Peru Lima, where infrastructure development and environmental sustainability are key priorities.</w:t>
      </w:r>
    </w:p>
    <w:bookmarkEnd w:id="20"/>
    <w:bookmarkStart w:id="21" w:name="Xe787de25793e9360e87ca52bb7ed09c8394e404"/>
    <w:p>
      <w:pPr>
        <w:pStyle w:val="Heading2"/>
      </w:pPr>
      <w:r>
        <w:t xml:space="preserve">Understanding the Automotive Landscape in Peru Lima</w:t>
      </w:r>
    </w:p>
    <w:p>
      <w:pPr>
        <w:pStyle w:val="FirstParagraph"/>
      </w:pPr>
      <w:r>
        <w:t xml:space="preserve">The automotive industry in Peru Lima is at an exciting inflection point. As a hub for trade and innovation, the region is witnessing increased demand for eco-friendly vehicles, electric mobility solutions, and smart transportation systems. I am particularly drawn to your company’s focus on [specific area of interest, e.g., "sustainable vehicle technologies" or "localizing automotive manufacturing"]. My background in [relevant skill or experience] positions me to contribute meaningfully to these initiatives while adapting to the unique needs of the Peruvian market.</w:t>
      </w:r>
    </w:p>
    <w:p>
      <w:pPr>
        <w:pStyle w:val="BodyText"/>
      </w:pPr>
      <w:r>
        <w:t xml:space="preserve">Peru Lima’s strategic location and growing middle class present opportunities for automotive engineers to address both urban mobility challenges and rural infrastructure gaps. For instance, I have studied how local regulations, such as [specific regulation or standard], influence vehicle design and manufacturing. My ability to navigate these complexities, combined with my proficiency in CAD software (e.g., AutoCAD, SolidWorks) and simulation tools like MATLAB/Simulink, ensures that I can deliver solutions that meet both technical and regulatory requirements.</w:t>
      </w:r>
    </w:p>
    <w:bookmarkEnd w:id="21"/>
    <w:bookmarkStart w:id="22" w:name="why-peru-lima"/>
    <w:p>
      <w:pPr>
        <w:pStyle w:val="Heading2"/>
      </w:pPr>
      <w:r>
        <w:t xml:space="preserve">Why Peru Lima?</w:t>
      </w:r>
    </w:p>
    <w:p>
      <w:pPr>
        <w:pStyle w:val="FirstParagraph"/>
      </w:pPr>
      <w:r>
        <w:t xml:space="preserve">Choosing to pursue a career in Peru Lima is not just a professional decision but a personal one. The city’s blend of modernity and cultural richness offers an inspiring environment for innovation. I am particularly motivated by the chance to collaborate with local engineers, participate in community-driven projects, and contribute to the development of sustainable transportation systems that benefit both urban and rural populations. Lima’s commitment to reducing carbon emissions and adopting green technologies resonates deeply with my values as an engineer.</w:t>
      </w:r>
    </w:p>
    <w:p>
      <w:pPr>
        <w:pStyle w:val="BodyText"/>
      </w:pPr>
      <w:r>
        <w:t xml:space="preserve">Furthermore, my fluency in Spanish (or any relevant language) enables me to communicate effectively with local stakeholders, fostering stronger relationships and ensuring that projects align with regional priorities. I am also open to learning about Peru’s automotive standards and customs, as I believe adaptability is essential for success in a globalized industry.</w:t>
      </w:r>
    </w:p>
    <w:bookmarkEnd w:id="22"/>
    <w:bookmarkStart w:id="23" w:name="conclusion"/>
    <w:p>
      <w:pPr>
        <w:pStyle w:val="Heading2"/>
      </w:pPr>
      <w:r>
        <w:t xml:space="preserve">Conclusion</w:t>
      </w:r>
    </w:p>
    <w:p>
      <w:pPr>
        <w:pStyle w:val="FirstParagraph"/>
      </w:pPr>
      <w:r>
        <w:t xml:space="preserve">I am confident that my technical expertise, leadership experience, and passion for automotive engineering make me an ideal candidate for this role. I would be thrilled to bring my skills to your team and contribute to the continued growth of your company in Peru Lima. Thank you for considering my application. I look forward to the opportunity to discuss how I can add value to your organization.</w:t>
      </w:r>
    </w:p>
    <w:p>
      <w:pPr>
        <w:pStyle w:val="BodyText"/>
      </w:pPr>
      <w:r>
        <w:t xml:space="preserve">Sincerely,</w:t>
      </w:r>
      <w:r>
        <w:br/>
      </w:r>
      <w: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tomotive Engineer Position in Peru Lima</dc:title>
  <dc:creator/>
  <dc:language>en</dc:language>
  <cp:keywords/>
  <dcterms:created xsi:type="dcterms:W3CDTF">2026-07-22T23:10:17Z</dcterms:created>
  <dcterms:modified xsi:type="dcterms:W3CDTF">2026-07-22T23:10:17Z</dcterms:modified>
</cp:coreProperties>
</file>

<file path=docProps/custom.xml><?xml version="1.0" encoding="utf-8"?>
<Properties xmlns="http://schemas.openxmlformats.org/officeDocument/2006/custom-properties" xmlns:vt="http://schemas.openxmlformats.org/officeDocument/2006/docPropsVTypes"/>
</file>